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58F44" w14:textId="2FA50B36" w:rsidR="00274224" w:rsidRDefault="004644B5" w:rsidP="004644B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644B5">
        <w:rPr>
          <w:rFonts w:ascii="Times New Roman" w:hAnsi="Times New Roman" w:cs="Times New Roman"/>
          <w:b/>
          <w:bCs/>
          <w:sz w:val="32"/>
          <w:szCs w:val="32"/>
        </w:rPr>
        <w:t>CF Project List</w:t>
      </w:r>
    </w:p>
    <w:p w14:paraId="69ABEC55" w14:textId="01616B71" w:rsidR="009366B7" w:rsidRPr="009366B7" w:rsidRDefault="009366B7" w:rsidP="009366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ing are the CF project ideas, kindly select any one topic from the list.</w:t>
      </w:r>
    </w:p>
    <w:p w14:paraId="2699D25B" w14:textId="15E1D714" w:rsidR="004644B5" w:rsidRDefault="004644B5" w:rsidP="004644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hool Management</w:t>
      </w:r>
    </w:p>
    <w:p w14:paraId="1404D889" w14:textId="70E794F5" w:rsidR="004644B5" w:rsidRDefault="004644B5" w:rsidP="004644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yroll system</w:t>
      </w:r>
    </w:p>
    <w:p w14:paraId="7F4A7C54" w14:textId="79010D31" w:rsidR="004644B5" w:rsidRDefault="004644B5" w:rsidP="004644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brary Management</w:t>
      </w:r>
    </w:p>
    <w:p w14:paraId="3863FE59" w14:textId="2F245890" w:rsidR="004644B5" w:rsidRDefault="004644B5" w:rsidP="004644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ntory Management</w:t>
      </w:r>
    </w:p>
    <w:p w14:paraId="206661A8" w14:textId="7AC3AF8F" w:rsidR="004644B5" w:rsidRDefault="004644B5" w:rsidP="004644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int of sale (Invoice of any shop)</w:t>
      </w:r>
    </w:p>
    <w:p w14:paraId="4032FCF5" w14:textId="09D9E45F" w:rsidR="004644B5" w:rsidRDefault="004644B5" w:rsidP="004644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ine Quiz game Generator</w:t>
      </w:r>
    </w:p>
    <w:p w14:paraId="071AC078" w14:textId="3BEAB135" w:rsidR="004644B5" w:rsidRDefault="004644B5" w:rsidP="004644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taurant/ Food ordering system</w:t>
      </w:r>
    </w:p>
    <w:p w14:paraId="359D1638" w14:textId="7CAA332D" w:rsidR="004644B5" w:rsidRDefault="004644B5" w:rsidP="004644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ym Management system</w:t>
      </w:r>
    </w:p>
    <w:p w14:paraId="287A403B" w14:textId="245CABC4" w:rsidR="004644B5" w:rsidRDefault="004644B5" w:rsidP="004644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ight reservation system</w:t>
      </w:r>
    </w:p>
    <w:p w14:paraId="11896925" w14:textId="237EBA7E" w:rsidR="00D06632" w:rsidRPr="009366B7" w:rsidRDefault="004644B5" w:rsidP="009366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on Management system</w:t>
      </w:r>
    </w:p>
    <w:p w14:paraId="6DD0F1C1" w14:textId="7E7BDD95" w:rsidR="00D06632" w:rsidRDefault="00D06632" w:rsidP="009366B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roject should include the following modules:</w:t>
      </w:r>
    </w:p>
    <w:p w14:paraId="705951D5" w14:textId="40288707" w:rsidR="00D06632" w:rsidRPr="00D06632" w:rsidRDefault="00D06632" w:rsidP="00D06632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06632">
        <w:rPr>
          <w:rFonts w:ascii="Times New Roman" w:hAnsi="Times New Roman" w:cs="Times New Roman"/>
          <w:sz w:val="24"/>
          <w:szCs w:val="24"/>
        </w:rPr>
        <w:t>Forms</w:t>
      </w:r>
    </w:p>
    <w:p w14:paraId="46C23B90" w14:textId="6B02B453" w:rsidR="00D06632" w:rsidRPr="00D06632" w:rsidRDefault="00D06632" w:rsidP="00D06632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06632">
        <w:rPr>
          <w:rFonts w:ascii="Times New Roman" w:hAnsi="Times New Roman" w:cs="Times New Roman"/>
          <w:sz w:val="24"/>
          <w:szCs w:val="24"/>
        </w:rPr>
        <w:t>Report</w:t>
      </w:r>
    </w:p>
    <w:p w14:paraId="61CCB6E8" w14:textId="1A963E52" w:rsidR="00D06632" w:rsidRPr="00D06632" w:rsidRDefault="00D06632" w:rsidP="00D06632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06632">
        <w:rPr>
          <w:rFonts w:ascii="Times New Roman" w:hAnsi="Times New Roman" w:cs="Times New Roman"/>
          <w:sz w:val="24"/>
          <w:szCs w:val="24"/>
        </w:rPr>
        <w:t>Query</w:t>
      </w:r>
    </w:p>
    <w:p w14:paraId="10E19746" w14:textId="4E8EA148" w:rsidR="00D06632" w:rsidRPr="00D06632" w:rsidRDefault="00D06632" w:rsidP="00D06632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06632">
        <w:rPr>
          <w:rFonts w:ascii="Times New Roman" w:hAnsi="Times New Roman" w:cs="Times New Roman"/>
          <w:sz w:val="24"/>
          <w:szCs w:val="24"/>
        </w:rPr>
        <w:t>Web Page (For Business Information)</w:t>
      </w:r>
    </w:p>
    <w:p w14:paraId="6017EAC2" w14:textId="70520FCD" w:rsidR="00D06632" w:rsidRPr="00D06632" w:rsidRDefault="00D06632" w:rsidP="00D06632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06632">
        <w:rPr>
          <w:rFonts w:ascii="Times New Roman" w:hAnsi="Times New Roman" w:cs="Times New Roman"/>
          <w:sz w:val="24"/>
          <w:szCs w:val="24"/>
        </w:rPr>
        <w:t>Interactive Visualization</w:t>
      </w:r>
    </w:p>
    <w:sectPr w:rsidR="00D06632" w:rsidRPr="00D0663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6BF12" w14:textId="77777777" w:rsidR="00702AA1" w:rsidRDefault="00702AA1" w:rsidP="00995F75">
      <w:pPr>
        <w:spacing w:after="0" w:line="240" w:lineRule="auto"/>
      </w:pPr>
      <w:r>
        <w:separator/>
      </w:r>
    </w:p>
  </w:endnote>
  <w:endnote w:type="continuationSeparator" w:id="0">
    <w:p w14:paraId="714F376D" w14:textId="77777777" w:rsidR="00702AA1" w:rsidRDefault="00702AA1" w:rsidP="00995F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557445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6E05D6F" w14:textId="3C4C3B44" w:rsidR="00995F75" w:rsidRDefault="00995F75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3C74B61" w14:textId="77777777" w:rsidR="00995F75" w:rsidRDefault="00995F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2CA481" w14:textId="77777777" w:rsidR="00702AA1" w:rsidRDefault="00702AA1" w:rsidP="00995F75">
      <w:pPr>
        <w:spacing w:after="0" w:line="240" w:lineRule="auto"/>
      </w:pPr>
      <w:r>
        <w:separator/>
      </w:r>
    </w:p>
  </w:footnote>
  <w:footnote w:type="continuationSeparator" w:id="0">
    <w:p w14:paraId="70944A2D" w14:textId="77777777" w:rsidR="00702AA1" w:rsidRDefault="00702AA1" w:rsidP="00995F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947CD"/>
    <w:multiLevelType w:val="hybridMultilevel"/>
    <w:tmpl w:val="AE6008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1198C"/>
    <w:multiLevelType w:val="hybridMultilevel"/>
    <w:tmpl w:val="E74A8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zNDIwMrY0NjA2tjRX0lEKTi0uzszPAykwrAUAyY86OywAAAA="/>
  </w:docVars>
  <w:rsids>
    <w:rsidRoot w:val="00B6578F"/>
    <w:rsid w:val="00251E8C"/>
    <w:rsid w:val="00274224"/>
    <w:rsid w:val="004644B5"/>
    <w:rsid w:val="00570D35"/>
    <w:rsid w:val="00702AA1"/>
    <w:rsid w:val="009366B7"/>
    <w:rsid w:val="00995F75"/>
    <w:rsid w:val="00B6578F"/>
    <w:rsid w:val="00D06632"/>
    <w:rsid w:val="00F9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5B3A6"/>
  <w15:chartTrackingRefBased/>
  <w15:docId w15:val="{B324CFC0-7F20-41DF-8B0B-796AB7C74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44B5"/>
    <w:pPr>
      <w:ind w:left="720"/>
      <w:contextualSpacing/>
    </w:pPr>
  </w:style>
  <w:style w:type="paragraph" w:styleId="NoSpacing">
    <w:name w:val="No Spacing"/>
    <w:uiPriority w:val="1"/>
    <w:qFormat/>
    <w:rsid w:val="00D066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95F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5F75"/>
  </w:style>
  <w:style w:type="paragraph" w:styleId="Footer">
    <w:name w:val="footer"/>
    <w:basedOn w:val="Normal"/>
    <w:link w:val="FooterChar"/>
    <w:uiPriority w:val="99"/>
    <w:unhideWhenUsed/>
    <w:rsid w:val="00995F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5F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55</Words>
  <Characters>312</Characters>
  <Application>Microsoft Office Word</Application>
  <DocSecurity>0</DocSecurity>
  <Lines>156</Lines>
  <Paragraphs>155</Paragraphs>
  <ScaleCrop>false</ScaleCrop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meen BUKC</dc:creator>
  <cp:keywords/>
  <dc:description/>
  <cp:lastModifiedBy>Rahemeen BUKC</cp:lastModifiedBy>
  <cp:revision>5</cp:revision>
  <dcterms:created xsi:type="dcterms:W3CDTF">2022-12-05T05:33:00Z</dcterms:created>
  <dcterms:modified xsi:type="dcterms:W3CDTF">2022-12-05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7fbc25d103f438c82767e3736c0333d5173cbeb7e60ee71a928786618644dc</vt:lpwstr>
  </property>
</Properties>
</file>